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7EA1DB9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E1FB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687FF1">
        <w:rPr>
          <w:b/>
          <w:i/>
          <w:noProof/>
          <w:sz w:val="28"/>
        </w:rPr>
        <w:t>5</w:t>
      </w:r>
      <w:r w:rsidR="00F4239F">
        <w:rPr>
          <w:b/>
          <w:i/>
          <w:noProof/>
          <w:sz w:val="28"/>
        </w:rPr>
        <w:t>500</w:t>
      </w:r>
    </w:p>
    <w:p w14:paraId="075D93CE" w14:textId="78FD167E" w:rsidR="00A44B2E" w:rsidRPr="00DA53A0" w:rsidRDefault="003D57C3" w:rsidP="00A44B2E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A44B2E">
        <w:rPr>
          <w:sz w:val="24"/>
        </w:rPr>
        <w:t xml:space="preserve">, </w:t>
      </w:r>
      <w:r>
        <w:rPr>
          <w:sz w:val="24"/>
        </w:rPr>
        <w:t>USA</w:t>
      </w:r>
      <w:r w:rsidR="00A44B2E">
        <w:rPr>
          <w:sz w:val="24"/>
        </w:rPr>
        <w:t xml:space="preserve">, </w:t>
      </w:r>
      <w:r w:rsidR="000F13EE">
        <w:rPr>
          <w:sz w:val="24"/>
        </w:rPr>
        <w:t>1</w:t>
      </w:r>
      <w:r w:rsidR="00C606E7">
        <w:rPr>
          <w:sz w:val="24"/>
        </w:rPr>
        <w:t>7</w:t>
      </w:r>
      <w:r w:rsidR="00A44B2E">
        <w:rPr>
          <w:sz w:val="24"/>
        </w:rPr>
        <w:t xml:space="preserve"> </w:t>
      </w:r>
      <w:r w:rsidR="00EC3165">
        <w:rPr>
          <w:sz w:val="24"/>
        </w:rPr>
        <w:t>–</w:t>
      </w:r>
      <w:r w:rsidR="00A44B2E">
        <w:rPr>
          <w:sz w:val="24"/>
        </w:rPr>
        <w:t xml:space="preserve"> </w:t>
      </w:r>
      <w:r w:rsidR="00C606E7">
        <w:rPr>
          <w:sz w:val="24"/>
        </w:rPr>
        <w:t>21</w:t>
      </w:r>
      <w:r w:rsidR="00A44B2E">
        <w:rPr>
          <w:sz w:val="24"/>
        </w:rPr>
        <w:t xml:space="preserve"> </w:t>
      </w:r>
      <w:r w:rsidR="00C606E7">
        <w:rPr>
          <w:sz w:val="24"/>
        </w:rPr>
        <w:t>Novem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D7C1B4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</w:p>
    <w:p w14:paraId="65CE4E4B" w14:textId="0A1CB99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CD48A7" w:rsidRPr="00CD48A7">
        <w:rPr>
          <w:rFonts w:ascii="Arial" w:hAnsi="Arial" w:cs="Arial"/>
          <w:b/>
          <w:bCs/>
          <w:lang w:val="en-US"/>
        </w:rPr>
        <w:t>Pseudo-CR on Rel-20 TR 28.881 Enhance solution for Use case#13 Intent Lifecycle Management State Transi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784758C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</w:t>
      </w:r>
      <w:r w:rsidR="003D57C3">
        <w:rPr>
          <w:rFonts w:ascii="Arial" w:hAnsi="Arial" w:cs="Arial"/>
          <w:b/>
          <w:bCs/>
          <w:lang w:val="en-US"/>
        </w:rPr>
        <w:t>2</w:t>
      </w:r>
      <w:r w:rsidR="009D1BBA">
        <w:rPr>
          <w:rFonts w:ascii="Arial" w:hAnsi="Arial" w:cs="Arial"/>
          <w:b/>
          <w:bCs/>
          <w:lang w:val="en-US"/>
        </w:rPr>
        <w:t>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4E93A107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pCR provides </w:t>
      </w:r>
      <w:r w:rsidR="00776199">
        <w:rPr>
          <w:lang w:val="en-US"/>
        </w:rPr>
        <w:t xml:space="preserve">enhancements to the solution of </w:t>
      </w:r>
      <w:r w:rsidR="00F76C7F">
        <w:rPr>
          <w:lang w:val="en-US"/>
        </w:rPr>
        <w:t>intent lifecycle management state transition</w:t>
      </w:r>
      <w:r w:rsidR="004C05AF">
        <w:rPr>
          <w:lang w:val="en-US"/>
        </w:rPr>
        <w:t xml:space="preserve"> considering the potential solution in clause </w:t>
      </w:r>
      <w:r w:rsidR="00DD3500">
        <w:rPr>
          <w:lang w:val="en-US"/>
        </w:rPr>
        <w:t>4.11.3.1 (Use Case#11)</w:t>
      </w:r>
      <w:r w:rsidR="001B79D1">
        <w:rPr>
          <w:lang w:val="en-US"/>
        </w:rPr>
        <w:t xml:space="preserve"> of adding a new value for intentMgmtPurpose as </w:t>
      </w:r>
      <w:r w:rsidR="00162391">
        <w:rPr>
          <w:lang w:val="en-US"/>
        </w:rPr>
        <w:t>“</w:t>
      </w:r>
      <w:r w:rsidR="00162391" w:rsidRPr="00162391">
        <w:rPr>
          <w:lang w:val="en-US"/>
        </w:rPr>
        <w:t>FEASIBILITYCHECK_WITH_EXPLORATION</w:t>
      </w:r>
      <w:r w:rsidR="00162391">
        <w:rPr>
          <w:lang w:val="en-US"/>
        </w:rPr>
        <w:t>”</w:t>
      </w:r>
      <w:r w:rsidR="00DD3500">
        <w:rPr>
          <w:lang w:val="en-US"/>
        </w:rPr>
        <w:t xml:space="preserve">. </w:t>
      </w:r>
      <w:r w:rsidR="005724C7">
        <w:rPr>
          <w:lang w:val="en-US"/>
        </w:rPr>
        <w:t xml:space="preserve">This pCR proposes to </w:t>
      </w:r>
      <w:r w:rsidR="00162391">
        <w:rPr>
          <w:lang w:val="en-US"/>
        </w:rPr>
        <w:t>updat</w:t>
      </w:r>
      <w:r w:rsidR="005724C7">
        <w:rPr>
          <w:lang w:val="en-US"/>
        </w:rPr>
        <w:t>e</w:t>
      </w:r>
      <w:r w:rsidR="00162391">
        <w:rPr>
          <w:lang w:val="en-US"/>
        </w:rPr>
        <w:t xml:space="preserve"> the </w:t>
      </w:r>
      <w:r w:rsidR="00162391" w:rsidRPr="00162391">
        <w:rPr>
          <w:lang w:val="en-US"/>
        </w:rPr>
        <w:t>Figure 4.13.2.1: intent lifecycle management state transition diagram</w:t>
      </w:r>
      <w:r w:rsidR="00162391">
        <w:rPr>
          <w:lang w:val="en-US"/>
        </w:rPr>
        <w:t xml:space="preserve"> and </w:t>
      </w:r>
      <w:r w:rsidR="00162391" w:rsidRPr="00162391">
        <w:rPr>
          <w:lang w:val="en-US"/>
        </w:rPr>
        <w:t>Table 4.13.2.1: The intent lifecycle management state transition diagram table</w:t>
      </w:r>
      <w:r w:rsidR="005724C7">
        <w:rPr>
          <w:lang w:val="en-US"/>
        </w:rPr>
        <w:t xml:space="preserve"> accordingly</w:t>
      </w:r>
      <w:r w:rsidR="00162391">
        <w:rPr>
          <w:lang w:val="en-US"/>
        </w:rPr>
        <w:t>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0AD4C0B" w14:textId="478E9FC1" w:rsidR="00895FC7" w:rsidRPr="00F67860" w:rsidRDefault="00895FC7" w:rsidP="00E21772">
      <w:pPr>
        <w:keepLines/>
        <w:rPr>
          <w:rFonts w:eastAsia="Times New Roman"/>
        </w:rPr>
      </w:pPr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192B6BC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E65D15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D274824" w14:textId="77777777" w:rsidR="00196C49" w:rsidRPr="00196C49" w:rsidRDefault="007155E9" w:rsidP="00196C49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 </w:t>
      </w:r>
      <w:bookmarkStart w:id="0" w:name="_Toc211859922"/>
      <w:r w:rsidR="00196C49" w:rsidRPr="00196C49">
        <w:rPr>
          <w:rFonts w:eastAsia="Times New Roman" w:hint="eastAsia"/>
        </w:rPr>
        <w:t>4</w:t>
      </w:r>
      <w:r w:rsidR="00196C49" w:rsidRPr="00196C49">
        <w:rPr>
          <w:rFonts w:eastAsia="Times New Roman"/>
        </w:rPr>
        <w:t>.13 Use case #</w:t>
      </w:r>
      <w:r w:rsidR="00196C49" w:rsidRPr="00196C49">
        <w:rPr>
          <w:rFonts w:eastAsia="Times New Roman"/>
          <w:lang w:eastAsia="zh-CN"/>
        </w:rPr>
        <w:t>13</w:t>
      </w:r>
      <w:r w:rsidR="00196C49" w:rsidRPr="00196C49">
        <w:rPr>
          <w:rFonts w:eastAsia="Times New Roman"/>
        </w:rPr>
        <w:t xml:space="preserve">: Investigation </w:t>
      </w:r>
      <w:bookmarkStart w:id="1" w:name="_Hlk209607621"/>
      <w:r w:rsidR="00196C49" w:rsidRPr="00196C49">
        <w:rPr>
          <w:rFonts w:eastAsia="Times New Roman"/>
        </w:rPr>
        <w:t xml:space="preserve">on the </w:t>
      </w:r>
      <w:bookmarkEnd w:id="1"/>
      <w:r w:rsidR="00196C49" w:rsidRPr="00196C49">
        <w:rPr>
          <w:rFonts w:eastAsia="Times New Roman"/>
          <w:lang w:eastAsia="zh-CN"/>
        </w:rPr>
        <w:t>i</w:t>
      </w:r>
      <w:r w:rsidR="00196C49" w:rsidRPr="00196C49">
        <w:rPr>
          <w:rFonts w:eastAsia="Times New Roman"/>
        </w:rPr>
        <w:t>ntent lifecycle management state transition</w:t>
      </w:r>
      <w:bookmarkEnd w:id="0"/>
    </w:p>
    <w:p w14:paraId="27075EE7" w14:textId="77777777" w:rsidR="00196C49" w:rsidRPr="00196C49" w:rsidRDefault="00196C49" w:rsidP="00196C4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iCs/>
          <w:color w:val="404040"/>
          <w:sz w:val="28"/>
        </w:rPr>
      </w:pPr>
      <w:bookmarkStart w:id="2" w:name="_Toc211859923"/>
      <w:r w:rsidRPr="00196C49">
        <w:rPr>
          <w:rFonts w:ascii="Arial" w:eastAsia="Times New Roman" w:hAnsi="Arial" w:hint="eastAsia"/>
          <w:i/>
          <w:iCs/>
          <w:color w:val="404040"/>
          <w:sz w:val="28"/>
        </w:rPr>
        <w:t>4</w:t>
      </w:r>
      <w:r w:rsidRPr="00196C49">
        <w:rPr>
          <w:rFonts w:ascii="Arial" w:eastAsia="Times New Roman" w:hAnsi="Arial"/>
          <w:i/>
          <w:iCs/>
          <w:color w:val="404040"/>
          <w:sz w:val="28"/>
        </w:rPr>
        <w:t>.13.1 Description</w:t>
      </w:r>
      <w:bookmarkEnd w:id="2"/>
    </w:p>
    <w:p w14:paraId="60D084E1" w14:textId="77777777" w:rsidR="00196C49" w:rsidRPr="00196C49" w:rsidRDefault="00196C49" w:rsidP="00196C49">
      <w:pPr>
        <w:jc w:val="both"/>
        <w:rPr>
          <w:rFonts w:eastAsia="Times New Roman"/>
          <w:lang w:eastAsia="zh-CN"/>
        </w:rPr>
      </w:pPr>
      <w:r w:rsidRPr="00196C49">
        <w:rPr>
          <w:rFonts w:eastAsia="Times New Roman"/>
          <w:lang w:eastAsia="zh-CN"/>
        </w:rPr>
        <w:t>3GPP TS 28.312 [1] studies the</w:t>
      </w:r>
      <w:r w:rsidRPr="00196C49">
        <w:rPr>
          <w:rFonts w:eastAsia="Times New Roman"/>
        </w:rPr>
        <w:t xml:space="preserve"> </w:t>
      </w:r>
      <w:r w:rsidRPr="00196C49">
        <w:rPr>
          <w:rFonts w:eastAsia="Times New Roman"/>
          <w:lang w:eastAsia="zh-CN"/>
        </w:rPr>
        <w:t>state transitions during fulfilment phase. However, the intent Lifecycle management states that describe</w:t>
      </w:r>
      <w:r w:rsidRPr="00196C49">
        <w:rPr>
          <w:rFonts w:eastAsia="Times New Roman" w:hint="eastAsia"/>
          <w:lang w:eastAsia="zh-CN"/>
        </w:rPr>
        <w:t>s</w:t>
      </w:r>
      <w:r w:rsidRPr="00196C49">
        <w:rPr>
          <w:rFonts w:eastAsia="Times New Roman"/>
          <w:lang w:eastAsia="zh-CN"/>
        </w:rPr>
        <w:t xml:space="preserve"> the pre-evaluation phase (i.e.</w:t>
      </w:r>
      <w:r w:rsidRPr="00196C49">
        <w:rPr>
          <w:rFonts w:eastAsia="Times New Roman"/>
        </w:rPr>
        <w:t xml:space="preserve"> </w:t>
      </w:r>
      <w:r w:rsidRPr="00196C49">
        <w:rPr>
          <w:rFonts w:eastAsia="Times New Roman"/>
          <w:lang w:eastAsia="zh-CN"/>
        </w:rPr>
        <w:t>intent feasibility check and intent exploration) and negotiation in intent fulfilment phase is missing. The main difference between the pre-evaluation phase, fulfilment phase and negotiation in intent fulfilment phase is on the intentMgmtPurpose</w:t>
      </w:r>
      <w:r w:rsidRPr="00196C49">
        <w:rPr>
          <w:rFonts w:eastAsia="Times New Roman" w:hint="eastAsia"/>
          <w:lang w:eastAsia="zh-CN"/>
        </w:rPr>
        <w:t>.</w:t>
      </w:r>
      <w:r w:rsidRPr="00196C49">
        <w:rPr>
          <w:rFonts w:eastAsia="Times New Roman"/>
          <w:lang w:eastAsia="zh-CN"/>
        </w:rPr>
        <w:t xml:space="preserve"> Thus, investigation</w:t>
      </w:r>
      <w:r w:rsidRPr="00196C49">
        <w:rPr>
          <w:rFonts w:eastAsia="Times New Roman"/>
        </w:rPr>
        <w:t xml:space="preserve"> </w:t>
      </w:r>
      <w:r w:rsidRPr="00196C49">
        <w:rPr>
          <w:rFonts w:eastAsia="Times New Roman"/>
          <w:lang w:eastAsia="zh-CN"/>
        </w:rPr>
        <w:t xml:space="preserve">on the intent lifecycle management state transition should be made, including the intent lifecycle management state transition diagram and the state transition events </w:t>
      </w:r>
      <w:r w:rsidRPr="00196C49">
        <w:rPr>
          <w:rFonts w:eastAsia="Times New Roman" w:hint="eastAsia"/>
          <w:lang w:eastAsia="zh-CN"/>
        </w:rPr>
        <w:t>b</w:t>
      </w:r>
      <w:r w:rsidRPr="00196C49">
        <w:rPr>
          <w:rFonts w:eastAsia="Times New Roman"/>
          <w:lang w:eastAsia="zh-CN"/>
        </w:rPr>
        <w:t>ased on the intentMgmtPurpose.</w:t>
      </w:r>
    </w:p>
    <w:p w14:paraId="3A869816" w14:textId="77777777" w:rsidR="00196C49" w:rsidRPr="00196C49" w:rsidRDefault="00196C49" w:rsidP="00196C4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iCs/>
          <w:color w:val="404040"/>
          <w:sz w:val="28"/>
        </w:rPr>
      </w:pPr>
      <w:bookmarkStart w:id="3" w:name="_Toc211859924"/>
      <w:r w:rsidRPr="00196C49">
        <w:rPr>
          <w:rFonts w:ascii="Arial" w:eastAsia="Times New Roman" w:hAnsi="Arial" w:hint="eastAsia"/>
          <w:i/>
          <w:iCs/>
          <w:color w:val="404040"/>
          <w:sz w:val="28"/>
        </w:rPr>
        <w:t>4</w:t>
      </w:r>
      <w:r w:rsidRPr="00196C49">
        <w:rPr>
          <w:rFonts w:ascii="Arial" w:eastAsia="Times New Roman" w:hAnsi="Arial"/>
          <w:i/>
          <w:iCs/>
          <w:color w:val="404040"/>
          <w:sz w:val="28"/>
        </w:rPr>
        <w:t>.13.2 Potential requirements</w:t>
      </w:r>
      <w:bookmarkEnd w:id="3"/>
    </w:p>
    <w:p w14:paraId="5885507E" w14:textId="77777777" w:rsidR="00196C49" w:rsidRPr="00196C49" w:rsidRDefault="00196C49" w:rsidP="00196C4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color w:val="404040"/>
          <w:sz w:val="28"/>
        </w:rPr>
      </w:pPr>
      <w:bookmarkStart w:id="4" w:name="_Toc211859925"/>
      <w:r w:rsidRPr="00196C49">
        <w:rPr>
          <w:rFonts w:ascii="Arial" w:eastAsia="Times New Roman" w:hAnsi="Arial"/>
          <w:i/>
          <w:iCs/>
          <w:color w:val="404040"/>
          <w:sz w:val="28"/>
        </w:rPr>
        <w:t>4.13.3 Potential solution</w:t>
      </w:r>
      <w:bookmarkEnd w:id="4"/>
    </w:p>
    <w:p w14:paraId="0D6DDD13" w14:textId="77777777" w:rsidR="00196C49" w:rsidRPr="00196C49" w:rsidRDefault="00196C49" w:rsidP="00196C49">
      <w:pPr>
        <w:jc w:val="both"/>
        <w:rPr>
          <w:rFonts w:eastAsia="Times New Roman"/>
          <w:lang w:eastAsia="zh-CN" w:bidi="ar-KW"/>
        </w:rPr>
      </w:pPr>
      <w:r w:rsidRPr="00196C49">
        <w:rPr>
          <w:rFonts w:eastAsia="Times New Roman"/>
          <w:lang w:eastAsia="zh-CN" w:bidi="ar-KW"/>
        </w:rPr>
        <w:t xml:space="preserve">It proposes to add intent lifecycle management state transition diagram and intent lifecycle management state transition table to indicate the state </w:t>
      </w:r>
      <w:r w:rsidRPr="00196C49">
        <w:rPr>
          <w:rFonts w:eastAsia="Times New Roman"/>
          <w:lang w:eastAsia="zh-CN"/>
        </w:rPr>
        <w:t>transitions</w:t>
      </w:r>
      <w:r w:rsidRPr="00196C49">
        <w:rPr>
          <w:rFonts w:eastAsia="Times New Roman"/>
          <w:lang w:eastAsia="zh-CN" w:bidi="ar-KW"/>
        </w:rPr>
        <w:t xml:space="preserve">. Figure 4.13.2.1 shows the intent lifecycle management state diagram, where the number in the Figure identify the changes </w:t>
      </w:r>
      <w:r w:rsidRPr="00196C49">
        <w:rPr>
          <w:rFonts w:eastAsia="Times New Roman" w:hint="eastAsia"/>
          <w:lang w:eastAsia="zh-CN" w:bidi="ar-KW"/>
        </w:rPr>
        <w:t>t</w:t>
      </w:r>
      <w:r w:rsidRPr="00196C49">
        <w:rPr>
          <w:rFonts w:eastAsia="Times New Roman"/>
          <w:lang w:eastAsia="zh-CN" w:bidi="ar-KW"/>
        </w:rPr>
        <w:t xml:space="preserve">o the intent lifecycle management state. The explanations for the changes are described in Table 4.13.2.1. </w:t>
      </w:r>
    </w:p>
    <w:p w14:paraId="4AC6D993" w14:textId="169DE485" w:rsidR="00196C49" w:rsidRPr="00196C49" w:rsidRDefault="00910FEF" w:rsidP="00196C49">
      <w:pPr>
        <w:jc w:val="center"/>
        <w:rPr>
          <w:rFonts w:eastAsia="Times New Roman"/>
          <w:lang w:eastAsia="zh-CN" w:bidi="ar-KW"/>
        </w:rPr>
      </w:pPr>
      <w:ins w:id="5" w:author="docomo" w:date="2025-11-03T13:56:00Z" w16du:dateUtc="2025-11-03T12:56:00Z">
        <w:r w:rsidRPr="00910FEF">
          <w:rPr>
            <w:rFonts w:eastAsia="Times New Roman"/>
            <w:noProof/>
            <w:lang w:eastAsia="zh-CN" w:bidi="ar-KW"/>
          </w:rPr>
          <w:lastRenderedPageBreak/>
          <w:drawing>
            <wp:inline distT="0" distB="0" distL="0" distR="0" wp14:anchorId="42548AB3" wp14:editId="0697F85E">
              <wp:extent cx="4735333" cy="3676650"/>
              <wp:effectExtent l="0" t="0" r="8255" b="0"/>
              <wp:docPr id="898589186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98589186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750198" cy="368819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6" w:author="docomo" w:date="2025-11-03T13:56:00Z" w16du:dateUtc="2025-11-03T12:56:00Z">
        <w:r w:rsidR="00196C49" w:rsidRPr="00196C49" w:rsidDel="00910FEF">
          <w:rPr>
            <w:rFonts w:eastAsia="Times New Roman"/>
            <w:noProof/>
            <w:lang w:eastAsia="zh-CN" w:bidi="ar-KW"/>
          </w:rPr>
          <w:drawing>
            <wp:inline distT="0" distB="0" distL="0" distR="0" wp14:anchorId="2FE12C43" wp14:editId="56CAD65D">
              <wp:extent cx="4675367" cy="3737149"/>
              <wp:effectExtent l="0" t="0" r="0" b="0"/>
              <wp:docPr id="1" name="图片 1" descr="A diagram of a company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图片 1" descr="A diagram of a company&#10;&#10;AI-generated content may be incorrect.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75367" cy="373714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995B4AB" w14:textId="77777777" w:rsidR="00196C49" w:rsidRPr="00196C49" w:rsidRDefault="00196C49" w:rsidP="00196C49">
      <w:pPr>
        <w:keepLines/>
        <w:spacing w:after="240"/>
        <w:jc w:val="center"/>
        <w:rPr>
          <w:rFonts w:ascii="Arial" w:eastAsia="Times New Roman" w:hAnsi="Arial"/>
          <w:b/>
        </w:rPr>
      </w:pPr>
      <w:r w:rsidRPr="00196C49">
        <w:rPr>
          <w:rFonts w:ascii="Arial" w:eastAsia="Times New Roman" w:hAnsi="Arial"/>
          <w:b/>
        </w:rPr>
        <w:t>Figure 4.13.2.1:</w:t>
      </w:r>
      <w:r w:rsidRPr="00196C49">
        <w:rPr>
          <w:rFonts w:eastAsia="Times New Roman"/>
        </w:rPr>
        <w:t xml:space="preserve"> </w:t>
      </w:r>
      <w:r w:rsidRPr="00196C49">
        <w:rPr>
          <w:rFonts w:ascii="Arial" w:eastAsia="DengXian" w:hAnsi="Arial"/>
          <w:b/>
          <w:lang w:eastAsia="zh-CN"/>
        </w:rPr>
        <w:t>intent lifecycle management state</w:t>
      </w:r>
      <w:r w:rsidRPr="00196C49">
        <w:rPr>
          <w:rFonts w:ascii="Arial" w:eastAsia="Times New Roman" w:hAnsi="Arial"/>
          <w:b/>
        </w:rPr>
        <w:t xml:space="preserve"> transition diagram</w:t>
      </w:r>
    </w:p>
    <w:p w14:paraId="0F40DCEA" w14:textId="77777777" w:rsidR="00196C49" w:rsidRPr="00196C49" w:rsidRDefault="00196C49" w:rsidP="00196C49">
      <w:pPr>
        <w:rPr>
          <w:rFonts w:eastAsia="Times New Roman"/>
        </w:rPr>
      </w:pPr>
      <w:r w:rsidRPr="00196C49">
        <w:rPr>
          <w:rFonts w:eastAsia="Times New Roman"/>
        </w:rPr>
        <w:t>The transition numbers in the first column represent the intent lifecycle management state changes in Figure 4.13.2.1. The interactions specified under the column " Intent lifecycle management state transition events" of Table 4.13.2.1 shall be present for the transition.</w:t>
      </w:r>
    </w:p>
    <w:p w14:paraId="4667B9D9" w14:textId="77777777" w:rsidR="00196C49" w:rsidRPr="00196C49" w:rsidRDefault="00196C49" w:rsidP="00196C49">
      <w:pPr>
        <w:keepLines/>
        <w:ind w:left="1135" w:hanging="851"/>
        <w:rPr>
          <w:rFonts w:eastAsia="Times New Roman"/>
        </w:rPr>
      </w:pPr>
      <w:r w:rsidRPr="00196C49">
        <w:rPr>
          <w:rFonts w:eastAsia="Times New Roman"/>
        </w:rPr>
        <w:t>NOTE 1:</w:t>
      </w:r>
      <w:r w:rsidRPr="00196C49">
        <w:rPr>
          <w:rFonts w:eastAsia="Times New Roman"/>
        </w:rPr>
        <w:tab/>
        <w:t>The transition numbers do not indicate any strict order and not correspond to procedure steps.</w:t>
      </w:r>
    </w:p>
    <w:p w14:paraId="1451A68E" w14:textId="77777777" w:rsidR="00196C49" w:rsidRPr="00196C49" w:rsidRDefault="00196C49" w:rsidP="00196C49">
      <w:pPr>
        <w:keepLines/>
        <w:ind w:left="1135" w:hanging="851"/>
        <w:rPr>
          <w:rFonts w:eastAsia="Times New Roman"/>
        </w:rPr>
      </w:pPr>
      <w:r w:rsidRPr="00196C49">
        <w:rPr>
          <w:rFonts w:eastAsia="Times New Roman"/>
        </w:rPr>
        <w:t>NOTE 2:</w:t>
      </w:r>
      <w:r w:rsidRPr="00196C49">
        <w:rPr>
          <w:rFonts w:eastAsia="Times New Roman"/>
        </w:rPr>
        <w:tab/>
        <w:t>Figure 4.13.2.1 may not be complete, and other states and transitions may be added.</w:t>
      </w:r>
    </w:p>
    <w:p w14:paraId="1B6F5E92" w14:textId="77777777" w:rsidR="00196C49" w:rsidRPr="00196C49" w:rsidRDefault="00196C49" w:rsidP="00196C49">
      <w:pPr>
        <w:keepNext/>
        <w:keepLines/>
        <w:spacing w:before="60"/>
        <w:jc w:val="center"/>
        <w:rPr>
          <w:rFonts w:ascii="Arial" w:eastAsia="Times New Roman" w:hAnsi="Arial"/>
          <w:b/>
        </w:rPr>
      </w:pPr>
      <w:r w:rsidRPr="00196C49">
        <w:rPr>
          <w:rFonts w:ascii="Arial" w:eastAsia="Times New Roman" w:hAnsi="Arial"/>
          <w:b/>
        </w:rPr>
        <w:t xml:space="preserve">Table </w:t>
      </w:r>
      <w:bookmarkStart w:id="7" w:name="_Hlk166167750"/>
      <w:r w:rsidRPr="00196C49">
        <w:rPr>
          <w:rFonts w:ascii="Arial" w:eastAsia="Times New Roman" w:hAnsi="Arial"/>
          <w:b/>
        </w:rPr>
        <w:t>4.13.2.1</w:t>
      </w:r>
      <w:bookmarkEnd w:id="7"/>
      <w:r w:rsidRPr="00196C49">
        <w:rPr>
          <w:rFonts w:ascii="Arial" w:eastAsia="Times New Roman" w:hAnsi="Arial"/>
          <w:b/>
        </w:rPr>
        <w:t>:</w:t>
      </w:r>
      <w:bookmarkStart w:id="8" w:name="_Hlk209624506"/>
      <w:r w:rsidRPr="00196C49">
        <w:rPr>
          <w:rFonts w:ascii="Arial" w:eastAsia="Times New Roman" w:hAnsi="Arial"/>
          <w:b/>
        </w:rPr>
        <w:t xml:space="preserve"> </w:t>
      </w:r>
      <w:bookmarkStart w:id="9" w:name="_Hlk209607533"/>
      <w:r w:rsidRPr="00196C49">
        <w:rPr>
          <w:rFonts w:ascii="Arial" w:eastAsia="Times New Roman" w:hAnsi="Arial"/>
          <w:b/>
        </w:rPr>
        <w:t xml:space="preserve">The </w:t>
      </w:r>
      <w:bookmarkStart w:id="10" w:name="_Hlk209624152"/>
      <w:bookmarkEnd w:id="9"/>
      <w:r w:rsidRPr="00196C49">
        <w:rPr>
          <w:rFonts w:ascii="Arial" w:eastAsia="Times New Roman" w:hAnsi="Arial"/>
          <w:b/>
        </w:rPr>
        <w:t>intent lifecycle management state transition diagram table</w:t>
      </w:r>
      <w:bookmarkEnd w:id="8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5954"/>
        <w:gridCol w:w="2546"/>
      </w:tblGrid>
      <w:tr w:rsidR="00196C49" w:rsidRPr="00196C49" w14:paraId="64E5D7BC" w14:textId="77777777" w:rsidTr="003E6113">
        <w:tc>
          <w:tcPr>
            <w:tcW w:w="1129" w:type="dxa"/>
            <w:shd w:val="clear" w:color="auto" w:fill="BFBFBF"/>
          </w:tcPr>
          <w:p w14:paraId="1A8BB75F" w14:textId="77777777" w:rsidR="00196C49" w:rsidRPr="00196C49" w:rsidRDefault="00196C49" w:rsidP="00196C49">
            <w:pPr>
              <w:jc w:val="center"/>
              <w:rPr>
                <w:rFonts w:eastAsia="Times New Roman"/>
                <w:b/>
                <w:iCs/>
              </w:rPr>
            </w:pPr>
            <w:r w:rsidRPr="00196C49">
              <w:rPr>
                <w:rFonts w:eastAsia="Times New Roman"/>
                <w:b/>
              </w:rPr>
              <w:t>Transition number</w:t>
            </w:r>
          </w:p>
        </w:tc>
        <w:tc>
          <w:tcPr>
            <w:tcW w:w="5954" w:type="dxa"/>
            <w:shd w:val="clear" w:color="auto" w:fill="BFBFBF"/>
          </w:tcPr>
          <w:p w14:paraId="7D06710E" w14:textId="77777777" w:rsidR="00196C49" w:rsidRPr="00196C49" w:rsidRDefault="00196C49" w:rsidP="00196C49">
            <w:pPr>
              <w:jc w:val="center"/>
              <w:rPr>
                <w:rFonts w:eastAsia="Times New Roman"/>
                <w:b/>
                <w:iCs/>
              </w:rPr>
            </w:pPr>
            <w:r w:rsidRPr="00196C49">
              <w:rPr>
                <w:rFonts w:eastAsia="Times New Roman"/>
                <w:b/>
              </w:rPr>
              <w:t>Intent lifecycle management state transition events</w:t>
            </w:r>
          </w:p>
        </w:tc>
        <w:tc>
          <w:tcPr>
            <w:tcW w:w="2546" w:type="dxa"/>
            <w:shd w:val="clear" w:color="auto" w:fill="BFBFBF"/>
          </w:tcPr>
          <w:p w14:paraId="7B2C131A" w14:textId="77777777" w:rsidR="00196C49" w:rsidRPr="00196C49" w:rsidRDefault="00196C49" w:rsidP="00196C49">
            <w:pPr>
              <w:jc w:val="center"/>
              <w:rPr>
                <w:rFonts w:eastAsia="Times New Roman"/>
                <w:b/>
                <w:iCs/>
                <w:lang w:eastAsia="zh-CN"/>
              </w:rPr>
            </w:pPr>
            <w:r w:rsidRPr="00196C49">
              <w:rPr>
                <w:rFonts w:eastAsia="Times New Roman"/>
                <w:b/>
                <w:iCs/>
                <w:lang w:eastAsia="zh-CN"/>
              </w:rPr>
              <w:t>Intent lifecycle management</w:t>
            </w:r>
            <w:r w:rsidRPr="00196C49">
              <w:rPr>
                <w:rFonts w:eastAsia="Times New Roman" w:hint="eastAsia"/>
                <w:b/>
                <w:iCs/>
                <w:lang w:eastAsia="zh-CN"/>
              </w:rPr>
              <w:t xml:space="preserve"> </w:t>
            </w:r>
            <w:r w:rsidRPr="00196C49">
              <w:rPr>
                <w:rFonts w:eastAsia="Times New Roman"/>
                <w:b/>
                <w:iCs/>
                <w:lang w:eastAsia="zh-CN"/>
              </w:rPr>
              <w:t>state</w:t>
            </w:r>
          </w:p>
        </w:tc>
      </w:tr>
      <w:tr w:rsidR="00196C49" w:rsidRPr="00196C49" w14:paraId="454FFF09" w14:textId="77777777" w:rsidTr="003E6113">
        <w:tc>
          <w:tcPr>
            <w:tcW w:w="1129" w:type="dxa"/>
          </w:tcPr>
          <w:p w14:paraId="60923AE9" w14:textId="77777777" w:rsidR="00196C49" w:rsidRPr="00196C49" w:rsidRDefault="00196C49" w:rsidP="00196C49">
            <w:pPr>
              <w:jc w:val="both"/>
              <w:rPr>
                <w:rFonts w:eastAsia="Times New Roman"/>
                <w:iCs/>
              </w:rPr>
            </w:pPr>
            <w:r w:rsidRPr="00196C49">
              <w:rPr>
                <w:rFonts w:eastAsia="Times New Roman"/>
              </w:rPr>
              <w:t>1</w:t>
            </w:r>
          </w:p>
        </w:tc>
        <w:tc>
          <w:tcPr>
            <w:tcW w:w="5954" w:type="dxa"/>
          </w:tcPr>
          <w:p w14:paraId="64EAE0E6" w14:textId="77777777" w:rsidR="00196C49" w:rsidRPr="00196C49" w:rsidRDefault="00196C49" w:rsidP="00196C49">
            <w:pPr>
              <w:jc w:val="both"/>
              <w:rPr>
                <w:rFonts w:eastAsia="Times New Roman"/>
                <w:iCs/>
                <w:lang w:val="en-US"/>
              </w:rPr>
            </w:pPr>
            <w:r w:rsidRPr="00196C49">
              <w:rPr>
                <w:rFonts w:eastAsia="Times New Roman"/>
                <w:color w:val="000000"/>
              </w:rPr>
              <w:t>The MnS producer creates the intent instances for intent exploration based on the received intent creation request</w:t>
            </w:r>
            <w:r w:rsidRPr="00196C49">
              <w:rPr>
                <w:rFonts w:eastAsia="Times New Roman" w:hint="eastAsia"/>
                <w:color w:val="000000"/>
                <w:lang w:eastAsia="zh-CN"/>
              </w:rPr>
              <w:t>,</w:t>
            </w:r>
            <w:r w:rsidRPr="00196C49">
              <w:rPr>
                <w:rFonts w:eastAsia="Times New Roman"/>
                <w:color w:val="000000"/>
              </w:rPr>
              <w:t xml:space="preserve"> </w:t>
            </w:r>
            <w:r w:rsidRPr="00196C49">
              <w:rPr>
                <w:rFonts w:eastAsia="Times New Roman"/>
                <w:color w:val="000000"/>
                <w:lang w:eastAsia="zh-CN"/>
              </w:rPr>
              <w:t>with</w:t>
            </w:r>
            <w:r w:rsidRPr="00196C49">
              <w:rPr>
                <w:rFonts w:eastAsia="Times New Roman"/>
                <w:color w:val="000000"/>
              </w:rPr>
              <w:t xml:space="preserve"> the intentMgmtPurpose specified as "EXPLORATION" and the value of specific intent targets or contexts that need to be explored initially set to 'NULL'.</w:t>
            </w:r>
          </w:p>
        </w:tc>
        <w:tc>
          <w:tcPr>
            <w:tcW w:w="2546" w:type="dxa"/>
          </w:tcPr>
          <w:p w14:paraId="21C2B2BF" w14:textId="77777777" w:rsidR="00196C49" w:rsidRPr="00196C49" w:rsidRDefault="00196C49" w:rsidP="00196C49">
            <w:pPr>
              <w:jc w:val="both"/>
              <w:rPr>
                <w:rFonts w:eastAsia="Times New Roman"/>
                <w:iCs/>
              </w:rPr>
            </w:pPr>
            <w:r w:rsidRPr="00196C49">
              <w:rPr>
                <w:rFonts w:ascii="Courier New" w:eastAsia="Times New Roman" w:hAnsi="Courier New" w:cs="Courier New"/>
                <w:bCs/>
                <w:lang w:eastAsia="zh-CN"/>
              </w:rPr>
              <w:t>EXPLORATION</w:t>
            </w:r>
          </w:p>
        </w:tc>
      </w:tr>
      <w:tr w:rsidR="00196C49" w:rsidRPr="00196C49" w14:paraId="67B70FD3" w14:textId="77777777" w:rsidTr="003E6113">
        <w:tc>
          <w:tcPr>
            <w:tcW w:w="1129" w:type="dxa"/>
          </w:tcPr>
          <w:p w14:paraId="28F7D835" w14:textId="77777777" w:rsidR="00196C49" w:rsidRPr="00196C49" w:rsidRDefault="00196C49" w:rsidP="00196C49">
            <w:pPr>
              <w:jc w:val="both"/>
              <w:rPr>
                <w:rFonts w:eastAsia="Times New Roman"/>
                <w:iCs/>
              </w:rPr>
            </w:pPr>
            <w:r w:rsidRPr="00196C49">
              <w:rPr>
                <w:rFonts w:eastAsia="Times New Roman"/>
              </w:rPr>
              <w:t>2</w:t>
            </w:r>
          </w:p>
        </w:tc>
        <w:tc>
          <w:tcPr>
            <w:tcW w:w="5954" w:type="dxa"/>
          </w:tcPr>
          <w:p w14:paraId="472E3E39" w14:textId="36CB8A0A" w:rsidR="00196C49" w:rsidRPr="00196C49" w:rsidRDefault="00196C49" w:rsidP="00196C49">
            <w:pPr>
              <w:jc w:val="both"/>
              <w:rPr>
                <w:rFonts w:eastAsia="Times New Roman"/>
                <w:iCs/>
              </w:rPr>
            </w:pPr>
            <w:r w:rsidRPr="00196C49">
              <w:rPr>
                <w:rFonts w:eastAsia="Times New Roman"/>
                <w:color w:val="000000"/>
              </w:rPr>
              <w:t>The MnS producer creates the intent instances for</w:t>
            </w:r>
            <w:r w:rsidRPr="00196C49">
              <w:rPr>
                <w:rFonts w:eastAsia="Times New Roman"/>
                <w:lang w:eastAsia="zh-CN"/>
              </w:rPr>
              <w:t xml:space="preserve"> intent feasibility check</w:t>
            </w:r>
            <w:r w:rsidRPr="00196C49">
              <w:rPr>
                <w:rFonts w:eastAsia="Times New Roman"/>
                <w:color w:val="000000"/>
              </w:rPr>
              <w:t xml:space="preserve"> based on the received intent creation request</w:t>
            </w:r>
            <w:r w:rsidRPr="00196C49">
              <w:rPr>
                <w:rFonts w:eastAsia="Times New Roman" w:hint="eastAsia"/>
                <w:color w:val="000000"/>
                <w:lang w:eastAsia="zh-CN"/>
              </w:rPr>
              <w:t>,</w:t>
            </w:r>
            <w:r w:rsidRPr="00196C49">
              <w:rPr>
                <w:rFonts w:eastAsia="Times New Roman"/>
                <w:color w:val="000000"/>
              </w:rPr>
              <w:t xml:space="preserve"> </w:t>
            </w:r>
            <w:r w:rsidRPr="00196C49">
              <w:rPr>
                <w:rFonts w:eastAsia="Times New Roman"/>
                <w:color w:val="000000"/>
                <w:lang w:eastAsia="zh-CN"/>
              </w:rPr>
              <w:t>with</w:t>
            </w:r>
            <w:r w:rsidRPr="00196C49">
              <w:rPr>
                <w:rFonts w:eastAsia="Times New Roman"/>
                <w:color w:val="000000"/>
              </w:rPr>
              <w:t xml:space="preserve"> the intentMgmtPurpose specified as "FEASIBILITYCHECK"</w:t>
            </w:r>
            <w:ins w:id="11" w:author="docomo" w:date="2025-11-03T13:57:00Z" w16du:dateUtc="2025-11-03T12:57:00Z">
              <w:r w:rsidR="0005389A">
                <w:rPr>
                  <w:rFonts w:eastAsia="Times New Roman"/>
                  <w:color w:val="000000"/>
                </w:rPr>
                <w:t xml:space="preserve"> or </w:t>
              </w:r>
              <w:r w:rsidR="0005389A" w:rsidRPr="00196C49">
                <w:rPr>
                  <w:rFonts w:eastAsia="Times New Roman"/>
                  <w:color w:val="000000"/>
                </w:rPr>
                <w:t>"FEASIBILITYCHECK</w:t>
              </w:r>
              <w:r w:rsidR="0005389A">
                <w:rPr>
                  <w:rFonts w:eastAsia="Times New Roman"/>
                  <w:color w:val="000000"/>
                </w:rPr>
                <w:t>_WITH_EXPLORATION</w:t>
              </w:r>
            </w:ins>
            <w:ins w:id="12" w:author="docomo" w:date="2025-11-03T15:20:00Z" w16du:dateUtc="2025-11-03T14:20:00Z">
              <w:r w:rsidR="00456D41" w:rsidRPr="00196C49">
                <w:rPr>
                  <w:rFonts w:eastAsia="Times New Roman"/>
                  <w:color w:val="000000"/>
                </w:rPr>
                <w:t>"</w:t>
              </w:r>
              <w:r w:rsidR="00456D41">
                <w:rPr>
                  <w:rFonts w:eastAsia="Times New Roman"/>
                  <w:color w:val="000000"/>
                </w:rPr>
                <w:t>.</w:t>
              </w:r>
            </w:ins>
          </w:p>
        </w:tc>
        <w:tc>
          <w:tcPr>
            <w:tcW w:w="2546" w:type="dxa"/>
          </w:tcPr>
          <w:p w14:paraId="5415E9CC" w14:textId="77777777" w:rsidR="00196C49" w:rsidRPr="00196C49" w:rsidRDefault="00196C49" w:rsidP="00196C49">
            <w:pPr>
              <w:jc w:val="both"/>
              <w:rPr>
                <w:rFonts w:eastAsia="Times New Roman"/>
                <w:iCs/>
              </w:rPr>
            </w:pPr>
            <w:r w:rsidRPr="00196C49">
              <w:rPr>
                <w:rFonts w:ascii="Courier New" w:eastAsia="Times New Roman" w:hAnsi="Courier New" w:cs="Courier New"/>
                <w:bCs/>
                <w:lang w:eastAsia="zh-CN"/>
              </w:rPr>
              <w:t>FEASIBILITYCHECK</w:t>
            </w:r>
          </w:p>
        </w:tc>
      </w:tr>
      <w:tr w:rsidR="004D13C7" w:rsidRPr="00196C49" w14:paraId="387538E0" w14:textId="77777777" w:rsidTr="003E6113">
        <w:trPr>
          <w:ins w:id="13" w:author="docomo" w:date="2025-11-03T13:56:00Z"/>
        </w:trPr>
        <w:tc>
          <w:tcPr>
            <w:tcW w:w="1129" w:type="dxa"/>
          </w:tcPr>
          <w:p w14:paraId="6EB2BCC6" w14:textId="15470719" w:rsidR="004D13C7" w:rsidRPr="00196C49" w:rsidRDefault="004D13C7" w:rsidP="004D13C7">
            <w:pPr>
              <w:jc w:val="both"/>
              <w:rPr>
                <w:ins w:id="14" w:author="docomo" w:date="2025-11-03T13:56:00Z" w16du:dateUtc="2025-11-03T12:56:00Z"/>
                <w:rFonts w:eastAsia="Times New Roman"/>
              </w:rPr>
            </w:pPr>
            <w:ins w:id="15" w:author="docomo" w:date="2025-11-03T13:56:00Z" w16du:dateUtc="2025-11-03T12:56:00Z">
              <w:r>
                <w:rPr>
                  <w:rFonts w:eastAsia="Times New Roman"/>
                </w:rPr>
                <w:t>3</w:t>
              </w:r>
            </w:ins>
          </w:p>
        </w:tc>
        <w:tc>
          <w:tcPr>
            <w:tcW w:w="5954" w:type="dxa"/>
          </w:tcPr>
          <w:p w14:paraId="5A00F309" w14:textId="30A93E7B" w:rsidR="004D13C7" w:rsidRPr="00196C49" w:rsidRDefault="002D62D2" w:rsidP="004C6C90">
            <w:pPr>
              <w:rPr>
                <w:ins w:id="16" w:author="docomo" w:date="2025-11-03T13:56:00Z" w16du:dateUtc="2025-11-03T12:56:00Z"/>
                <w:rFonts w:eastAsia="Times New Roman"/>
                <w:color w:val="000000"/>
              </w:rPr>
            </w:pPr>
            <w:ins w:id="17" w:author="docomo" w:date="2025-11-03T13:58:00Z" w16du:dateUtc="2025-11-03T12:58:00Z">
              <w:r>
                <w:rPr>
                  <w:rFonts w:eastAsia="Times New Roman"/>
                  <w:color w:val="000000"/>
                </w:rPr>
                <w:t>The MnS producer triggers the exploration process</w:t>
              </w:r>
              <w:r w:rsidR="00DB3E1F">
                <w:rPr>
                  <w:rFonts w:eastAsia="Times New Roman"/>
                  <w:color w:val="000000"/>
                </w:rPr>
                <w:t xml:space="preserve"> when </w:t>
              </w:r>
              <w:r w:rsidR="00DB3E1F" w:rsidRPr="00196C49">
                <w:rPr>
                  <w:rFonts w:eastAsia="Times New Roman"/>
                  <w:color w:val="000000"/>
                </w:rPr>
                <w:t xml:space="preserve">intentMgmtPurpose is specified as </w:t>
              </w:r>
            </w:ins>
            <w:ins w:id="18" w:author="docomo" w:date="2025-11-03T13:59:00Z" w16du:dateUtc="2025-11-03T12:59:00Z">
              <w:r w:rsidR="00DB3E1F" w:rsidRPr="00196C49">
                <w:rPr>
                  <w:rFonts w:eastAsia="Times New Roman"/>
                  <w:color w:val="000000"/>
                </w:rPr>
                <w:t>"FEASIBILITYCHECK</w:t>
              </w:r>
              <w:r w:rsidR="00DB3E1F">
                <w:rPr>
                  <w:rFonts w:eastAsia="Times New Roman"/>
                  <w:color w:val="000000"/>
                </w:rPr>
                <w:t>_WITH_EXPLORATION</w:t>
              </w:r>
              <w:r w:rsidR="00DB3E1F" w:rsidRPr="00196C49">
                <w:rPr>
                  <w:rFonts w:eastAsia="Times New Roman"/>
                  <w:color w:val="000000"/>
                </w:rPr>
                <w:t>"</w:t>
              </w:r>
            </w:ins>
            <w:ins w:id="19" w:author="docomo_v2" w:date="2025-11-03T14:45:00Z" w16du:dateUtc="2025-11-03T13:45:00Z">
              <w:r w:rsidR="00E7148B">
                <w:rPr>
                  <w:rFonts w:eastAsia="Times New Roman"/>
                  <w:color w:val="000000"/>
                </w:rPr>
                <w:t xml:space="preserve"> </w:t>
              </w:r>
            </w:ins>
            <w:ins w:id="20" w:author="docomo" w:date="2025-11-03T15:20:00Z" w16du:dateUtc="2025-11-03T14:20:00Z">
              <w:r w:rsidR="00456D41">
                <w:rPr>
                  <w:rFonts w:eastAsia="Times New Roman"/>
                  <w:color w:val="000000"/>
                </w:rPr>
                <w:t xml:space="preserve">and the </w:t>
              </w:r>
              <w:r w:rsidR="00456D41" w:rsidRPr="00E7148B">
                <w:rPr>
                  <w:rFonts w:eastAsia="Times New Roman"/>
                  <w:color w:val="000000"/>
                </w:rPr>
                <w:t>feasibilityCheckResult</w:t>
              </w:r>
              <w:r w:rsidR="00456D41">
                <w:rPr>
                  <w:rFonts w:eastAsia="Times New Roman"/>
                  <w:color w:val="000000"/>
                </w:rPr>
                <w:t xml:space="preserve"> is infeasible</w:t>
              </w:r>
              <w:r w:rsidR="00456D41" w:rsidRPr="00196C49">
                <w:rPr>
                  <w:rFonts w:eastAsia="Times New Roman"/>
                  <w:color w:val="000000"/>
                </w:rPr>
                <w:t>.</w:t>
              </w:r>
            </w:ins>
          </w:p>
        </w:tc>
        <w:tc>
          <w:tcPr>
            <w:tcW w:w="2546" w:type="dxa"/>
          </w:tcPr>
          <w:p w14:paraId="71788AE4" w14:textId="30C7A834" w:rsidR="004D13C7" w:rsidRPr="00196C49" w:rsidRDefault="004D13C7" w:rsidP="004D13C7">
            <w:pPr>
              <w:jc w:val="both"/>
              <w:rPr>
                <w:ins w:id="21" w:author="docomo" w:date="2025-11-03T13:56:00Z" w16du:dateUtc="2025-11-03T12:56:00Z"/>
                <w:rFonts w:ascii="Courier New" w:eastAsia="Times New Roman" w:hAnsi="Courier New" w:cs="Courier New"/>
                <w:bCs/>
                <w:lang w:eastAsia="zh-CN"/>
              </w:rPr>
            </w:pPr>
            <w:ins w:id="22" w:author="docomo" w:date="2025-11-03T13:57:00Z" w16du:dateUtc="2025-11-03T12:57:00Z">
              <w:r w:rsidRPr="00196C49">
                <w:rPr>
                  <w:rFonts w:ascii="Courier New" w:eastAsia="Times New Roman" w:hAnsi="Courier New" w:cs="Courier New"/>
                  <w:bCs/>
                  <w:lang w:eastAsia="zh-CN"/>
                </w:rPr>
                <w:t>EXPLORATION</w:t>
              </w:r>
            </w:ins>
          </w:p>
        </w:tc>
      </w:tr>
      <w:tr w:rsidR="004D13C7" w:rsidRPr="00196C49" w14:paraId="71140B4A" w14:textId="77777777" w:rsidTr="003E6113">
        <w:tc>
          <w:tcPr>
            <w:tcW w:w="1129" w:type="dxa"/>
          </w:tcPr>
          <w:p w14:paraId="74E6EDE3" w14:textId="51F91140" w:rsidR="004D13C7" w:rsidRPr="00196C49" w:rsidRDefault="004D13C7" w:rsidP="004D13C7">
            <w:pPr>
              <w:jc w:val="both"/>
              <w:rPr>
                <w:rFonts w:eastAsia="Times New Roman"/>
                <w:iCs/>
              </w:rPr>
            </w:pPr>
            <w:ins w:id="23" w:author="docomo" w:date="2025-11-03T13:57:00Z" w16du:dateUtc="2025-11-03T12:57:00Z">
              <w:r>
                <w:rPr>
                  <w:rFonts w:eastAsia="Times New Roman"/>
                </w:rPr>
                <w:t>4</w:t>
              </w:r>
            </w:ins>
            <w:del w:id="24" w:author="docomo" w:date="2025-11-03T13:57:00Z" w16du:dateUtc="2025-11-03T12:57:00Z">
              <w:r w:rsidRPr="00196C49" w:rsidDel="004D13C7">
                <w:rPr>
                  <w:rFonts w:eastAsia="Times New Roman"/>
                </w:rPr>
                <w:delText>3</w:delText>
              </w:r>
            </w:del>
          </w:p>
        </w:tc>
        <w:tc>
          <w:tcPr>
            <w:tcW w:w="5954" w:type="dxa"/>
          </w:tcPr>
          <w:p w14:paraId="5A410E4E" w14:textId="77777777" w:rsidR="004D13C7" w:rsidRPr="00196C49" w:rsidRDefault="004D13C7" w:rsidP="004D13C7">
            <w:pPr>
              <w:jc w:val="both"/>
              <w:rPr>
                <w:rFonts w:eastAsia="Times New Roman"/>
                <w:iCs/>
                <w:lang w:val="en-US"/>
              </w:rPr>
            </w:pPr>
            <w:r w:rsidRPr="00196C49">
              <w:rPr>
                <w:rFonts w:eastAsia="Times New Roman"/>
                <w:color w:val="000000"/>
              </w:rPr>
              <w:t>The MnS producer create</w:t>
            </w:r>
            <w:r w:rsidRPr="00196C49">
              <w:rPr>
                <w:rFonts w:eastAsia="Times New Roman"/>
                <w:color w:val="000000"/>
                <w:lang w:eastAsia="zh-CN"/>
              </w:rPr>
              <w:t>s</w:t>
            </w:r>
            <w:r w:rsidRPr="00196C49">
              <w:rPr>
                <w:rFonts w:eastAsia="Times New Roman"/>
                <w:color w:val="000000"/>
              </w:rPr>
              <w:t xml:space="preserve"> or modify the intent instances </w:t>
            </w:r>
            <w:bookmarkStart w:id="25" w:name="_Hlk209616640"/>
            <w:r w:rsidRPr="00196C49">
              <w:rPr>
                <w:rFonts w:eastAsia="Times New Roman"/>
                <w:color w:val="000000"/>
              </w:rPr>
              <w:t>during fulfilment phase</w:t>
            </w:r>
            <w:bookmarkEnd w:id="25"/>
            <w:r w:rsidRPr="00196C49">
              <w:rPr>
                <w:rFonts w:eastAsia="Times New Roman"/>
                <w:color w:val="000000"/>
              </w:rPr>
              <w:t xml:space="preserve"> based on the received request, with the intentMgmtPurpose specified as "</w:t>
            </w:r>
            <w:r w:rsidRPr="00196C49">
              <w:rPr>
                <w:rFonts w:eastAsia="Times New Roman"/>
              </w:rPr>
              <w:t xml:space="preserve"> </w:t>
            </w:r>
            <w:r w:rsidRPr="00196C49">
              <w:rPr>
                <w:rFonts w:eastAsia="Times New Roman"/>
                <w:color w:val="000000"/>
              </w:rPr>
              <w:t>FULFILMENT_WITH_NEGOTIATION" or " FULFILMENT_ WITHOUT _NEGOTIATION ".</w:t>
            </w:r>
          </w:p>
        </w:tc>
        <w:tc>
          <w:tcPr>
            <w:tcW w:w="2546" w:type="dxa"/>
          </w:tcPr>
          <w:p w14:paraId="0CCEB575" w14:textId="77777777" w:rsidR="004D13C7" w:rsidRPr="00196C49" w:rsidRDefault="004D13C7" w:rsidP="004D13C7">
            <w:pPr>
              <w:jc w:val="both"/>
              <w:rPr>
                <w:rFonts w:ascii="Courier New" w:eastAsia="Times New Roman" w:hAnsi="Courier New" w:cs="Courier New"/>
                <w:bCs/>
                <w:lang w:eastAsia="zh-CN"/>
              </w:rPr>
            </w:pPr>
            <w:r w:rsidRPr="00196C49">
              <w:rPr>
                <w:rFonts w:ascii="Courier New" w:eastAsia="Times New Roman" w:hAnsi="Courier New" w:cs="Courier New"/>
                <w:bCs/>
                <w:lang w:eastAsia="zh-CN"/>
              </w:rPr>
              <w:t xml:space="preserve">FULFILMENT </w:t>
            </w:r>
          </w:p>
        </w:tc>
      </w:tr>
      <w:tr w:rsidR="004D13C7" w:rsidRPr="00196C49" w14:paraId="0195EDFD" w14:textId="77777777" w:rsidTr="003E6113">
        <w:tc>
          <w:tcPr>
            <w:tcW w:w="1129" w:type="dxa"/>
          </w:tcPr>
          <w:p w14:paraId="29020228" w14:textId="28D4CF51" w:rsidR="004D13C7" w:rsidRPr="00196C49" w:rsidRDefault="004D13C7" w:rsidP="004D13C7">
            <w:pPr>
              <w:jc w:val="both"/>
              <w:rPr>
                <w:rFonts w:eastAsia="Times New Roman"/>
                <w:iCs/>
              </w:rPr>
            </w:pPr>
            <w:ins w:id="26" w:author="docomo" w:date="2025-11-03T13:57:00Z" w16du:dateUtc="2025-11-03T12:57:00Z">
              <w:r>
                <w:rPr>
                  <w:rFonts w:eastAsia="Times New Roman"/>
                </w:rPr>
                <w:lastRenderedPageBreak/>
                <w:t>5</w:t>
              </w:r>
            </w:ins>
            <w:del w:id="27" w:author="docomo" w:date="2025-11-03T13:57:00Z" w16du:dateUtc="2025-11-03T12:57:00Z">
              <w:r w:rsidRPr="00196C49" w:rsidDel="004D13C7">
                <w:rPr>
                  <w:rFonts w:eastAsia="Times New Roman"/>
                </w:rPr>
                <w:delText>4</w:delText>
              </w:r>
            </w:del>
          </w:p>
        </w:tc>
        <w:tc>
          <w:tcPr>
            <w:tcW w:w="5954" w:type="dxa"/>
          </w:tcPr>
          <w:p w14:paraId="4D197E24" w14:textId="77777777" w:rsidR="004D13C7" w:rsidRPr="00196C49" w:rsidRDefault="004D13C7" w:rsidP="004D13C7">
            <w:pPr>
              <w:jc w:val="both"/>
              <w:rPr>
                <w:rFonts w:eastAsia="Times New Roman"/>
                <w:color w:val="000000"/>
              </w:rPr>
            </w:pPr>
            <w:r w:rsidRPr="00196C49">
              <w:rPr>
                <w:rFonts w:eastAsia="Times New Roman" w:hint="eastAsia"/>
                <w:color w:val="000000"/>
              </w:rPr>
              <w:t xml:space="preserve">The MnS producer triggers the negotiation process. </w:t>
            </w:r>
            <w:r w:rsidRPr="00196C49">
              <w:rPr>
                <w:rFonts w:eastAsia="Times New Roman"/>
                <w:color w:val="000000"/>
              </w:rPr>
              <w:t xml:space="preserve">The process only can </w:t>
            </w:r>
            <w:r w:rsidRPr="00196C49">
              <w:rPr>
                <w:rFonts w:eastAsia="Times New Roman" w:hint="eastAsia"/>
                <w:color w:val="000000"/>
                <w:lang w:eastAsia="zh-CN"/>
              </w:rPr>
              <w:t>b</w:t>
            </w:r>
            <w:r w:rsidRPr="00196C49">
              <w:rPr>
                <w:rFonts w:eastAsia="Times New Roman"/>
                <w:color w:val="000000"/>
              </w:rPr>
              <w:t>e triggered when intentMgmtPurpose is specified as "</w:t>
            </w:r>
            <w:r w:rsidRPr="00196C49">
              <w:rPr>
                <w:rFonts w:eastAsia="Times New Roman"/>
              </w:rPr>
              <w:t xml:space="preserve"> </w:t>
            </w:r>
            <w:r w:rsidRPr="00196C49">
              <w:rPr>
                <w:rFonts w:eastAsia="Times New Roman"/>
                <w:color w:val="000000"/>
              </w:rPr>
              <w:t>FULFILMENT_WITH_NEGOTIATION".</w:t>
            </w:r>
          </w:p>
        </w:tc>
        <w:tc>
          <w:tcPr>
            <w:tcW w:w="2546" w:type="dxa"/>
          </w:tcPr>
          <w:p w14:paraId="6608FB19" w14:textId="77777777" w:rsidR="004D13C7" w:rsidRPr="00196C49" w:rsidRDefault="004D13C7" w:rsidP="004D13C7">
            <w:pPr>
              <w:jc w:val="both"/>
              <w:rPr>
                <w:rFonts w:eastAsia="Times New Roman"/>
                <w:iCs/>
              </w:rPr>
            </w:pPr>
            <w:r w:rsidRPr="00196C49">
              <w:rPr>
                <w:rFonts w:ascii="Courier New" w:eastAsia="Times New Roman" w:hAnsi="Courier New" w:cs="Courier New"/>
                <w:bCs/>
                <w:lang w:eastAsia="zh-CN"/>
              </w:rPr>
              <w:t>NEGOTIATION</w:t>
            </w:r>
          </w:p>
        </w:tc>
      </w:tr>
      <w:tr w:rsidR="004D13C7" w:rsidRPr="00196C49" w14:paraId="6B7565C6" w14:textId="77777777" w:rsidTr="003E6113">
        <w:tc>
          <w:tcPr>
            <w:tcW w:w="1129" w:type="dxa"/>
          </w:tcPr>
          <w:p w14:paraId="6FD7B8B5" w14:textId="6428FEDA" w:rsidR="004D13C7" w:rsidRPr="00196C49" w:rsidRDefault="004D13C7" w:rsidP="004D13C7">
            <w:pPr>
              <w:jc w:val="both"/>
              <w:rPr>
                <w:rFonts w:eastAsia="Times New Roman"/>
                <w:lang w:eastAsia="zh-CN"/>
              </w:rPr>
            </w:pPr>
            <w:ins w:id="28" w:author="docomo" w:date="2025-11-03T13:57:00Z" w16du:dateUtc="2025-11-03T12:57:00Z">
              <w:r>
                <w:rPr>
                  <w:rFonts w:eastAsia="Times New Roman"/>
                  <w:lang w:eastAsia="zh-CN"/>
                </w:rPr>
                <w:t>6</w:t>
              </w:r>
            </w:ins>
            <w:del w:id="29" w:author="docomo" w:date="2025-11-03T13:57:00Z" w16du:dateUtc="2025-11-03T12:57:00Z">
              <w:r w:rsidRPr="00196C49" w:rsidDel="004D13C7">
                <w:rPr>
                  <w:rFonts w:eastAsia="Times New Roman" w:hint="eastAsia"/>
                  <w:lang w:eastAsia="zh-CN"/>
                </w:rPr>
                <w:delText>5</w:delText>
              </w:r>
            </w:del>
          </w:p>
        </w:tc>
        <w:tc>
          <w:tcPr>
            <w:tcW w:w="5954" w:type="dxa"/>
          </w:tcPr>
          <w:p w14:paraId="41D5E1A1" w14:textId="77777777" w:rsidR="004D13C7" w:rsidRPr="00196C49" w:rsidRDefault="004D13C7" w:rsidP="004D13C7">
            <w:pPr>
              <w:jc w:val="both"/>
              <w:rPr>
                <w:rFonts w:eastAsia="Times New Roman"/>
                <w:color w:val="000000"/>
              </w:rPr>
            </w:pPr>
            <w:r w:rsidRPr="00196C49">
              <w:rPr>
                <w:rFonts w:eastAsia="Times New Roman"/>
                <w:color w:val="000000"/>
              </w:rPr>
              <w:t>The MnS producer finish</w:t>
            </w:r>
            <w:r w:rsidRPr="00196C49">
              <w:rPr>
                <w:rFonts w:eastAsia="Times New Roman" w:hint="eastAsia"/>
                <w:color w:val="000000"/>
                <w:lang w:eastAsia="zh-CN"/>
              </w:rPr>
              <w:t>e</w:t>
            </w:r>
            <w:r w:rsidRPr="00196C49">
              <w:rPr>
                <w:rFonts w:eastAsia="Times New Roman"/>
                <w:color w:val="000000"/>
              </w:rPr>
              <w:t>s the negotiation process.</w:t>
            </w:r>
          </w:p>
        </w:tc>
        <w:tc>
          <w:tcPr>
            <w:tcW w:w="2546" w:type="dxa"/>
          </w:tcPr>
          <w:p w14:paraId="453DB5D4" w14:textId="77777777" w:rsidR="004D13C7" w:rsidRPr="00196C49" w:rsidRDefault="004D13C7" w:rsidP="004D13C7">
            <w:pPr>
              <w:jc w:val="both"/>
              <w:rPr>
                <w:rFonts w:ascii="Courier New" w:eastAsia="Times New Roman" w:hAnsi="Courier New" w:cs="Courier New"/>
                <w:bCs/>
                <w:lang w:eastAsia="zh-CN"/>
              </w:rPr>
            </w:pPr>
            <w:r w:rsidRPr="00196C49">
              <w:rPr>
                <w:rFonts w:ascii="Courier New" w:eastAsia="Times New Roman" w:hAnsi="Courier New" w:cs="Courier New"/>
                <w:bCs/>
                <w:lang w:eastAsia="zh-CN"/>
              </w:rPr>
              <w:t>FULFILMENT</w:t>
            </w:r>
          </w:p>
        </w:tc>
      </w:tr>
    </w:tbl>
    <w:p w14:paraId="1BC46263" w14:textId="1AF42AED" w:rsidR="00E33645" w:rsidRDefault="00E33645" w:rsidP="00C61FB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ins w:id="30" w:author="docomo_d1" w:date="2025-11-19T18:13:00Z" w16du:dateUtc="2025-11-19T17:13:00Z">
        <w:r>
          <w:rPr>
            <w:rFonts w:eastAsia="Times New Roman"/>
            <w:lang w:eastAsia="zh-CN" w:bidi="ar-KW"/>
          </w:rPr>
          <w:t xml:space="preserve">NOTE: The Table </w:t>
        </w:r>
        <w:r w:rsidRPr="003D0759">
          <w:rPr>
            <w:rFonts w:eastAsia="Times New Roman"/>
            <w:lang w:eastAsia="zh-CN" w:bidi="ar-KW"/>
          </w:rPr>
          <w:t>4.13.2.1</w:t>
        </w:r>
        <w:r>
          <w:rPr>
            <w:rFonts w:eastAsia="Times New Roman"/>
            <w:lang w:eastAsia="zh-CN" w:bidi="ar-KW"/>
          </w:rPr>
          <w:t xml:space="preserve"> also provides information regarding the impact of the potential solution provided in clause </w:t>
        </w:r>
        <w:r w:rsidRPr="000A423F">
          <w:rPr>
            <w:rFonts w:eastAsia="Times New Roman"/>
            <w:lang w:eastAsia="zh-CN" w:bidi="ar-KW"/>
          </w:rPr>
          <w:t>4.11.3.1</w:t>
        </w:r>
        <w:r>
          <w:rPr>
            <w:rFonts w:eastAsia="Times New Roman"/>
            <w:lang w:eastAsia="zh-CN" w:bidi="ar-KW"/>
          </w:rPr>
          <w:t xml:space="preserve"> for enhancing intent feasibility check capability. The potential solution provided in clause </w:t>
        </w:r>
        <w:r w:rsidRPr="000A423F">
          <w:rPr>
            <w:rFonts w:eastAsia="Times New Roman"/>
            <w:lang w:eastAsia="zh-CN" w:bidi="ar-KW"/>
          </w:rPr>
          <w:t>4.11.3.1</w:t>
        </w:r>
        <w:r>
          <w:rPr>
            <w:rFonts w:eastAsia="Times New Roman"/>
            <w:lang w:eastAsia="zh-CN" w:bidi="ar-KW"/>
          </w:rPr>
          <w:t xml:space="preserve"> does not require a new</w:t>
        </w:r>
        <w:r>
          <w:rPr>
            <w:rFonts w:eastAsia="Times New Roman"/>
            <w:lang w:val="en-US" w:eastAsia="zh-CN" w:bidi="ar-KW"/>
          </w:rPr>
          <w:t xml:space="preserve"> intent lifecycle management state in potential solutions studied in clause </w:t>
        </w:r>
        <w:r w:rsidRPr="004479E3">
          <w:rPr>
            <w:rFonts w:eastAsia="Times New Roman"/>
            <w:lang w:val="en-US" w:eastAsia="zh-CN" w:bidi="ar-KW"/>
          </w:rPr>
          <w:t>4.13.3</w:t>
        </w:r>
        <w:r>
          <w:rPr>
            <w:rFonts w:eastAsia="Times New Roman"/>
            <w:lang w:val="en-US" w:eastAsia="zh-CN" w:bidi="ar-KW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501F7" w14:textId="77777777" w:rsidR="006D2136" w:rsidRDefault="006D2136">
      <w:r>
        <w:separator/>
      </w:r>
    </w:p>
  </w:endnote>
  <w:endnote w:type="continuationSeparator" w:id="0">
    <w:p w14:paraId="04266760" w14:textId="77777777" w:rsidR="006D2136" w:rsidRDefault="006D2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CCA5A" w14:textId="77777777" w:rsidR="006D2136" w:rsidRDefault="006D2136">
      <w:r>
        <w:separator/>
      </w:r>
    </w:p>
  </w:footnote>
  <w:footnote w:type="continuationSeparator" w:id="0">
    <w:p w14:paraId="22AD1AAF" w14:textId="77777777" w:rsidR="006D2136" w:rsidRDefault="006D21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2"/>
  </w:num>
  <w:num w:numId="3" w16cid:durableId="10995649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_v2">
    <w15:presenceInfo w15:providerId="None" w15:userId="docomo_v2"/>
  </w15:person>
  <w15:person w15:author="docomo_d1">
    <w15:presenceInfo w15:providerId="None" w15:userId="docomo_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DE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154C"/>
    <w:rsid w:val="00032590"/>
    <w:rsid w:val="000402D0"/>
    <w:rsid w:val="00044794"/>
    <w:rsid w:val="0005389A"/>
    <w:rsid w:val="0006372D"/>
    <w:rsid w:val="000654AD"/>
    <w:rsid w:val="00072BFB"/>
    <w:rsid w:val="000819B4"/>
    <w:rsid w:val="00084422"/>
    <w:rsid w:val="00094534"/>
    <w:rsid w:val="0009704D"/>
    <w:rsid w:val="000A039C"/>
    <w:rsid w:val="000A1DFF"/>
    <w:rsid w:val="000A2DE7"/>
    <w:rsid w:val="000A3811"/>
    <w:rsid w:val="000A423F"/>
    <w:rsid w:val="000B59EB"/>
    <w:rsid w:val="000C511F"/>
    <w:rsid w:val="000C5310"/>
    <w:rsid w:val="000C76ED"/>
    <w:rsid w:val="000D4924"/>
    <w:rsid w:val="000E52AC"/>
    <w:rsid w:val="000E670A"/>
    <w:rsid w:val="000F13EE"/>
    <w:rsid w:val="000F2F78"/>
    <w:rsid w:val="000F6BC1"/>
    <w:rsid w:val="001035C9"/>
    <w:rsid w:val="0010504F"/>
    <w:rsid w:val="001069FE"/>
    <w:rsid w:val="00110DA8"/>
    <w:rsid w:val="001152C8"/>
    <w:rsid w:val="001169EF"/>
    <w:rsid w:val="001210BF"/>
    <w:rsid w:val="00122DDD"/>
    <w:rsid w:val="0012374E"/>
    <w:rsid w:val="00131989"/>
    <w:rsid w:val="001376AC"/>
    <w:rsid w:val="00137B1F"/>
    <w:rsid w:val="00142CB0"/>
    <w:rsid w:val="001445DE"/>
    <w:rsid w:val="001604A8"/>
    <w:rsid w:val="00162391"/>
    <w:rsid w:val="00172CF0"/>
    <w:rsid w:val="00174DEB"/>
    <w:rsid w:val="00175370"/>
    <w:rsid w:val="001963F8"/>
    <w:rsid w:val="00196C49"/>
    <w:rsid w:val="001972B3"/>
    <w:rsid w:val="001A6D55"/>
    <w:rsid w:val="001B03BC"/>
    <w:rsid w:val="001B04F9"/>
    <w:rsid w:val="001B093A"/>
    <w:rsid w:val="001B09D9"/>
    <w:rsid w:val="001B78B8"/>
    <w:rsid w:val="001B79D1"/>
    <w:rsid w:val="001C0078"/>
    <w:rsid w:val="001C4F91"/>
    <w:rsid w:val="001C5CF1"/>
    <w:rsid w:val="001D3A16"/>
    <w:rsid w:val="001E1FB3"/>
    <w:rsid w:val="001E5ED2"/>
    <w:rsid w:val="001E630A"/>
    <w:rsid w:val="00201A98"/>
    <w:rsid w:val="00205147"/>
    <w:rsid w:val="002119AB"/>
    <w:rsid w:val="00212203"/>
    <w:rsid w:val="00214DF0"/>
    <w:rsid w:val="002212ED"/>
    <w:rsid w:val="002226BD"/>
    <w:rsid w:val="00226B80"/>
    <w:rsid w:val="00226C2E"/>
    <w:rsid w:val="0023066C"/>
    <w:rsid w:val="002315FF"/>
    <w:rsid w:val="002403C1"/>
    <w:rsid w:val="002405E5"/>
    <w:rsid w:val="00242B4E"/>
    <w:rsid w:val="002474B7"/>
    <w:rsid w:val="00253AF1"/>
    <w:rsid w:val="00264718"/>
    <w:rsid w:val="00266561"/>
    <w:rsid w:val="002917CB"/>
    <w:rsid w:val="002A2BF2"/>
    <w:rsid w:val="002C0A54"/>
    <w:rsid w:val="002C3BF1"/>
    <w:rsid w:val="002D2580"/>
    <w:rsid w:val="002D414C"/>
    <w:rsid w:val="002D4AE7"/>
    <w:rsid w:val="002D62D2"/>
    <w:rsid w:val="002D7AEC"/>
    <w:rsid w:val="002E3825"/>
    <w:rsid w:val="002F40B3"/>
    <w:rsid w:val="002F4587"/>
    <w:rsid w:val="0030231A"/>
    <w:rsid w:val="00302588"/>
    <w:rsid w:val="00310641"/>
    <w:rsid w:val="00310A5A"/>
    <w:rsid w:val="00310F6D"/>
    <w:rsid w:val="00317E93"/>
    <w:rsid w:val="00324464"/>
    <w:rsid w:val="00324674"/>
    <w:rsid w:val="00324FBC"/>
    <w:rsid w:val="003253BF"/>
    <w:rsid w:val="00332457"/>
    <w:rsid w:val="00332D3F"/>
    <w:rsid w:val="00333079"/>
    <w:rsid w:val="00333B41"/>
    <w:rsid w:val="0034006C"/>
    <w:rsid w:val="00353E3F"/>
    <w:rsid w:val="0035680B"/>
    <w:rsid w:val="00360D35"/>
    <w:rsid w:val="003610A8"/>
    <w:rsid w:val="00373A5F"/>
    <w:rsid w:val="0038148A"/>
    <w:rsid w:val="00397349"/>
    <w:rsid w:val="003A3770"/>
    <w:rsid w:val="003B4B2B"/>
    <w:rsid w:val="003B5F66"/>
    <w:rsid w:val="003C24C9"/>
    <w:rsid w:val="003C65AE"/>
    <w:rsid w:val="003D0759"/>
    <w:rsid w:val="003D1919"/>
    <w:rsid w:val="003D4C6D"/>
    <w:rsid w:val="003D5108"/>
    <w:rsid w:val="003D57C3"/>
    <w:rsid w:val="003E0009"/>
    <w:rsid w:val="003E2DC9"/>
    <w:rsid w:val="003E33BB"/>
    <w:rsid w:val="003F5364"/>
    <w:rsid w:val="004054C1"/>
    <w:rsid w:val="00407EA1"/>
    <w:rsid w:val="00416347"/>
    <w:rsid w:val="004208F0"/>
    <w:rsid w:val="00424006"/>
    <w:rsid w:val="004254F0"/>
    <w:rsid w:val="00436957"/>
    <w:rsid w:val="00441857"/>
    <w:rsid w:val="0044235F"/>
    <w:rsid w:val="004479E3"/>
    <w:rsid w:val="004507D2"/>
    <w:rsid w:val="004528A8"/>
    <w:rsid w:val="0045316A"/>
    <w:rsid w:val="00456D41"/>
    <w:rsid w:val="0046507C"/>
    <w:rsid w:val="004704F3"/>
    <w:rsid w:val="004721C0"/>
    <w:rsid w:val="004724AB"/>
    <w:rsid w:val="00484DB3"/>
    <w:rsid w:val="004934F6"/>
    <w:rsid w:val="00495F5C"/>
    <w:rsid w:val="004A1376"/>
    <w:rsid w:val="004A6BD8"/>
    <w:rsid w:val="004B044E"/>
    <w:rsid w:val="004C05AF"/>
    <w:rsid w:val="004C55F6"/>
    <w:rsid w:val="004C5E63"/>
    <w:rsid w:val="004C6C90"/>
    <w:rsid w:val="004C6CF1"/>
    <w:rsid w:val="004D13C7"/>
    <w:rsid w:val="004D1F65"/>
    <w:rsid w:val="004D44AB"/>
    <w:rsid w:val="004E2F92"/>
    <w:rsid w:val="004E3ABD"/>
    <w:rsid w:val="004E4105"/>
    <w:rsid w:val="004F29FC"/>
    <w:rsid w:val="005037EF"/>
    <w:rsid w:val="00503918"/>
    <w:rsid w:val="00511EE4"/>
    <w:rsid w:val="0051513A"/>
    <w:rsid w:val="005155E1"/>
    <w:rsid w:val="0051688C"/>
    <w:rsid w:val="00521A84"/>
    <w:rsid w:val="00527FFB"/>
    <w:rsid w:val="00530AFE"/>
    <w:rsid w:val="005317EC"/>
    <w:rsid w:val="00537A6A"/>
    <w:rsid w:val="0054046D"/>
    <w:rsid w:val="005501A0"/>
    <w:rsid w:val="005542A9"/>
    <w:rsid w:val="0056069D"/>
    <w:rsid w:val="00560FC6"/>
    <w:rsid w:val="0056238F"/>
    <w:rsid w:val="0057209D"/>
    <w:rsid w:val="005724C7"/>
    <w:rsid w:val="005765D1"/>
    <w:rsid w:val="00577095"/>
    <w:rsid w:val="00577323"/>
    <w:rsid w:val="005809B1"/>
    <w:rsid w:val="00585556"/>
    <w:rsid w:val="005856EE"/>
    <w:rsid w:val="00587657"/>
    <w:rsid w:val="00590109"/>
    <w:rsid w:val="005947F4"/>
    <w:rsid w:val="005A46E6"/>
    <w:rsid w:val="005B3473"/>
    <w:rsid w:val="005C04DD"/>
    <w:rsid w:val="005C05B3"/>
    <w:rsid w:val="005C48B8"/>
    <w:rsid w:val="005C4C82"/>
    <w:rsid w:val="005C5A68"/>
    <w:rsid w:val="005C689F"/>
    <w:rsid w:val="005D2032"/>
    <w:rsid w:val="005D4019"/>
    <w:rsid w:val="005D5DD2"/>
    <w:rsid w:val="005E7951"/>
    <w:rsid w:val="005E7FEC"/>
    <w:rsid w:val="005F06F2"/>
    <w:rsid w:val="005F5430"/>
    <w:rsid w:val="00600C12"/>
    <w:rsid w:val="00613965"/>
    <w:rsid w:val="0061451D"/>
    <w:rsid w:val="00621C23"/>
    <w:rsid w:val="00636B82"/>
    <w:rsid w:val="00651D87"/>
    <w:rsid w:val="006536C1"/>
    <w:rsid w:val="00653E2A"/>
    <w:rsid w:val="00653FDC"/>
    <w:rsid w:val="006546C6"/>
    <w:rsid w:val="006633DD"/>
    <w:rsid w:val="0068108A"/>
    <w:rsid w:val="00687FF1"/>
    <w:rsid w:val="00693D01"/>
    <w:rsid w:val="0069541A"/>
    <w:rsid w:val="00697634"/>
    <w:rsid w:val="006A0EE9"/>
    <w:rsid w:val="006A20A7"/>
    <w:rsid w:val="006A501C"/>
    <w:rsid w:val="006B14EA"/>
    <w:rsid w:val="006B22BB"/>
    <w:rsid w:val="006B35A7"/>
    <w:rsid w:val="006B4C8B"/>
    <w:rsid w:val="006B5370"/>
    <w:rsid w:val="006B621B"/>
    <w:rsid w:val="006C5FED"/>
    <w:rsid w:val="006D2136"/>
    <w:rsid w:val="006E2B09"/>
    <w:rsid w:val="006E4497"/>
    <w:rsid w:val="006E6213"/>
    <w:rsid w:val="006F3EB0"/>
    <w:rsid w:val="00706C2B"/>
    <w:rsid w:val="00707A5D"/>
    <w:rsid w:val="00707DBD"/>
    <w:rsid w:val="00707F53"/>
    <w:rsid w:val="00711F26"/>
    <w:rsid w:val="00715442"/>
    <w:rsid w:val="007155E9"/>
    <w:rsid w:val="00716A69"/>
    <w:rsid w:val="00720F50"/>
    <w:rsid w:val="0073515D"/>
    <w:rsid w:val="00742FCB"/>
    <w:rsid w:val="0074674E"/>
    <w:rsid w:val="007467DD"/>
    <w:rsid w:val="00747EBE"/>
    <w:rsid w:val="00770746"/>
    <w:rsid w:val="00776199"/>
    <w:rsid w:val="00780A06"/>
    <w:rsid w:val="0078121F"/>
    <w:rsid w:val="00785301"/>
    <w:rsid w:val="0078628D"/>
    <w:rsid w:val="00787FE4"/>
    <w:rsid w:val="00791986"/>
    <w:rsid w:val="00793D77"/>
    <w:rsid w:val="0079544F"/>
    <w:rsid w:val="0079584F"/>
    <w:rsid w:val="007A0B7B"/>
    <w:rsid w:val="007A5574"/>
    <w:rsid w:val="007A614C"/>
    <w:rsid w:val="007B0794"/>
    <w:rsid w:val="007B36F6"/>
    <w:rsid w:val="007B3AB8"/>
    <w:rsid w:val="007B5C5F"/>
    <w:rsid w:val="007C1168"/>
    <w:rsid w:val="007D3C5D"/>
    <w:rsid w:val="007D6577"/>
    <w:rsid w:val="007E21AD"/>
    <w:rsid w:val="007E2A8F"/>
    <w:rsid w:val="007E448D"/>
    <w:rsid w:val="007E4C9A"/>
    <w:rsid w:val="007F5B35"/>
    <w:rsid w:val="007F630B"/>
    <w:rsid w:val="007F766F"/>
    <w:rsid w:val="00801E61"/>
    <w:rsid w:val="00802641"/>
    <w:rsid w:val="00803C2F"/>
    <w:rsid w:val="00803E73"/>
    <w:rsid w:val="0080419C"/>
    <w:rsid w:val="00807760"/>
    <w:rsid w:val="00812102"/>
    <w:rsid w:val="008171CF"/>
    <w:rsid w:val="00821346"/>
    <w:rsid w:val="00825F57"/>
    <w:rsid w:val="008260F2"/>
    <w:rsid w:val="0082707E"/>
    <w:rsid w:val="00827375"/>
    <w:rsid w:val="008318E6"/>
    <w:rsid w:val="0084030F"/>
    <w:rsid w:val="00841612"/>
    <w:rsid w:val="008517A5"/>
    <w:rsid w:val="008529D3"/>
    <w:rsid w:val="00854C55"/>
    <w:rsid w:val="00861E03"/>
    <w:rsid w:val="00872E45"/>
    <w:rsid w:val="00881284"/>
    <w:rsid w:val="008872BB"/>
    <w:rsid w:val="008925B9"/>
    <w:rsid w:val="00893393"/>
    <w:rsid w:val="00895FC7"/>
    <w:rsid w:val="00896921"/>
    <w:rsid w:val="008A083C"/>
    <w:rsid w:val="008B0C7C"/>
    <w:rsid w:val="008B4AAF"/>
    <w:rsid w:val="008B76B7"/>
    <w:rsid w:val="008C0335"/>
    <w:rsid w:val="008C0696"/>
    <w:rsid w:val="008E0367"/>
    <w:rsid w:val="008E04B4"/>
    <w:rsid w:val="008E3C68"/>
    <w:rsid w:val="008F452C"/>
    <w:rsid w:val="00900750"/>
    <w:rsid w:val="00910FEF"/>
    <w:rsid w:val="009158D2"/>
    <w:rsid w:val="009160EA"/>
    <w:rsid w:val="00917832"/>
    <w:rsid w:val="00920B06"/>
    <w:rsid w:val="00920B48"/>
    <w:rsid w:val="009255E7"/>
    <w:rsid w:val="0093216A"/>
    <w:rsid w:val="009402A8"/>
    <w:rsid w:val="00947710"/>
    <w:rsid w:val="009508EA"/>
    <w:rsid w:val="00967721"/>
    <w:rsid w:val="009765BE"/>
    <w:rsid w:val="00982BA7"/>
    <w:rsid w:val="00993560"/>
    <w:rsid w:val="00993EF5"/>
    <w:rsid w:val="00995C58"/>
    <w:rsid w:val="00996C21"/>
    <w:rsid w:val="009A21B0"/>
    <w:rsid w:val="009A34B6"/>
    <w:rsid w:val="009C236D"/>
    <w:rsid w:val="009D01FB"/>
    <w:rsid w:val="009D1BBA"/>
    <w:rsid w:val="009E4137"/>
    <w:rsid w:val="009F7726"/>
    <w:rsid w:val="009F776B"/>
    <w:rsid w:val="00A00398"/>
    <w:rsid w:val="00A00E19"/>
    <w:rsid w:val="00A07B35"/>
    <w:rsid w:val="00A07B40"/>
    <w:rsid w:val="00A117D5"/>
    <w:rsid w:val="00A13CAA"/>
    <w:rsid w:val="00A2567C"/>
    <w:rsid w:val="00A32335"/>
    <w:rsid w:val="00A34787"/>
    <w:rsid w:val="00A417DB"/>
    <w:rsid w:val="00A44B2E"/>
    <w:rsid w:val="00A5317E"/>
    <w:rsid w:val="00A54F62"/>
    <w:rsid w:val="00A6223D"/>
    <w:rsid w:val="00A7084B"/>
    <w:rsid w:val="00A711C5"/>
    <w:rsid w:val="00A7277A"/>
    <w:rsid w:val="00A80DFB"/>
    <w:rsid w:val="00A953A4"/>
    <w:rsid w:val="00A96C9C"/>
    <w:rsid w:val="00AA12D4"/>
    <w:rsid w:val="00AA3DBE"/>
    <w:rsid w:val="00AA7E59"/>
    <w:rsid w:val="00AB210D"/>
    <w:rsid w:val="00AB261B"/>
    <w:rsid w:val="00AB73B0"/>
    <w:rsid w:val="00AD3B3C"/>
    <w:rsid w:val="00AD49E2"/>
    <w:rsid w:val="00AE291E"/>
    <w:rsid w:val="00AE35AD"/>
    <w:rsid w:val="00AF39F4"/>
    <w:rsid w:val="00B03AAC"/>
    <w:rsid w:val="00B045A3"/>
    <w:rsid w:val="00B11B67"/>
    <w:rsid w:val="00B20219"/>
    <w:rsid w:val="00B2281B"/>
    <w:rsid w:val="00B2286A"/>
    <w:rsid w:val="00B2378C"/>
    <w:rsid w:val="00B24FF4"/>
    <w:rsid w:val="00B30B4A"/>
    <w:rsid w:val="00B328F5"/>
    <w:rsid w:val="00B40405"/>
    <w:rsid w:val="00B41104"/>
    <w:rsid w:val="00B42447"/>
    <w:rsid w:val="00B5047A"/>
    <w:rsid w:val="00B54008"/>
    <w:rsid w:val="00B56367"/>
    <w:rsid w:val="00B56AFF"/>
    <w:rsid w:val="00B57508"/>
    <w:rsid w:val="00B57F6F"/>
    <w:rsid w:val="00B60C6F"/>
    <w:rsid w:val="00B733D6"/>
    <w:rsid w:val="00B752C5"/>
    <w:rsid w:val="00B84DF1"/>
    <w:rsid w:val="00B8526F"/>
    <w:rsid w:val="00B90188"/>
    <w:rsid w:val="00B9044B"/>
    <w:rsid w:val="00B93852"/>
    <w:rsid w:val="00B96879"/>
    <w:rsid w:val="00BA200F"/>
    <w:rsid w:val="00BA4BE2"/>
    <w:rsid w:val="00BB2DBD"/>
    <w:rsid w:val="00BB6C44"/>
    <w:rsid w:val="00BC7B79"/>
    <w:rsid w:val="00BD1620"/>
    <w:rsid w:val="00BE1D30"/>
    <w:rsid w:val="00BF3721"/>
    <w:rsid w:val="00BF3D39"/>
    <w:rsid w:val="00BF459D"/>
    <w:rsid w:val="00BF6E9F"/>
    <w:rsid w:val="00C023B5"/>
    <w:rsid w:val="00C05336"/>
    <w:rsid w:val="00C0783E"/>
    <w:rsid w:val="00C224D4"/>
    <w:rsid w:val="00C44D05"/>
    <w:rsid w:val="00C53714"/>
    <w:rsid w:val="00C55C82"/>
    <w:rsid w:val="00C601CB"/>
    <w:rsid w:val="00C606E7"/>
    <w:rsid w:val="00C60C98"/>
    <w:rsid w:val="00C6178C"/>
    <w:rsid w:val="00C61FBD"/>
    <w:rsid w:val="00C70E8B"/>
    <w:rsid w:val="00C76FA2"/>
    <w:rsid w:val="00C86F41"/>
    <w:rsid w:val="00C87441"/>
    <w:rsid w:val="00C8760A"/>
    <w:rsid w:val="00C9078E"/>
    <w:rsid w:val="00C91692"/>
    <w:rsid w:val="00C9192C"/>
    <w:rsid w:val="00C93D83"/>
    <w:rsid w:val="00C943D8"/>
    <w:rsid w:val="00C95297"/>
    <w:rsid w:val="00C96121"/>
    <w:rsid w:val="00CA6BD8"/>
    <w:rsid w:val="00CB4550"/>
    <w:rsid w:val="00CB57A4"/>
    <w:rsid w:val="00CC1B5F"/>
    <w:rsid w:val="00CC3A26"/>
    <w:rsid w:val="00CC4471"/>
    <w:rsid w:val="00CC5FDD"/>
    <w:rsid w:val="00CD066D"/>
    <w:rsid w:val="00CD48A7"/>
    <w:rsid w:val="00CE6EB0"/>
    <w:rsid w:val="00CF008D"/>
    <w:rsid w:val="00CF4D3A"/>
    <w:rsid w:val="00D02D9B"/>
    <w:rsid w:val="00D04651"/>
    <w:rsid w:val="00D07287"/>
    <w:rsid w:val="00D1192D"/>
    <w:rsid w:val="00D15535"/>
    <w:rsid w:val="00D1603B"/>
    <w:rsid w:val="00D318B2"/>
    <w:rsid w:val="00D32365"/>
    <w:rsid w:val="00D403C8"/>
    <w:rsid w:val="00D50482"/>
    <w:rsid w:val="00D55FB4"/>
    <w:rsid w:val="00D6281A"/>
    <w:rsid w:val="00D7314E"/>
    <w:rsid w:val="00D87825"/>
    <w:rsid w:val="00D97307"/>
    <w:rsid w:val="00DA1F5F"/>
    <w:rsid w:val="00DA6EF1"/>
    <w:rsid w:val="00DB3E1F"/>
    <w:rsid w:val="00DC0710"/>
    <w:rsid w:val="00DC1996"/>
    <w:rsid w:val="00DC2792"/>
    <w:rsid w:val="00DC3B9B"/>
    <w:rsid w:val="00DD3500"/>
    <w:rsid w:val="00DF0FFD"/>
    <w:rsid w:val="00DF1452"/>
    <w:rsid w:val="00DF4192"/>
    <w:rsid w:val="00DF6582"/>
    <w:rsid w:val="00E028E2"/>
    <w:rsid w:val="00E06393"/>
    <w:rsid w:val="00E1464D"/>
    <w:rsid w:val="00E17DC6"/>
    <w:rsid w:val="00E21772"/>
    <w:rsid w:val="00E25D01"/>
    <w:rsid w:val="00E2616A"/>
    <w:rsid w:val="00E278F7"/>
    <w:rsid w:val="00E3331D"/>
    <w:rsid w:val="00E33645"/>
    <w:rsid w:val="00E37417"/>
    <w:rsid w:val="00E42B8D"/>
    <w:rsid w:val="00E43D2A"/>
    <w:rsid w:val="00E45CAE"/>
    <w:rsid w:val="00E53649"/>
    <w:rsid w:val="00E539C0"/>
    <w:rsid w:val="00E5455E"/>
    <w:rsid w:val="00E54C0A"/>
    <w:rsid w:val="00E54F99"/>
    <w:rsid w:val="00E63058"/>
    <w:rsid w:val="00E64BCD"/>
    <w:rsid w:val="00E65D15"/>
    <w:rsid w:val="00E70C0D"/>
    <w:rsid w:val="00E7148B"/>
    <w:rsid w:val="00E76551"/>
    <w:rsid w:val="00E82386"/>
    <w:rsid w:val="00E82E12"/>
    <w:rsid w:val="00E83FC4"/>
    <w:rsid w:val="00E85B7C"/>
    <w:rsid w:val="00E90B89"/>
    <w:rsid w:val="00E92156"/>
    <w:rsid w:val="00E944CE"/>
    <w:rsid w:val="00EA3064"/>
    <w:rsid w:val="00EA329B"/>
    <w:rsid w:val="00EA46A3"/>
    <w:rsid w:val="00EA4B08"/>
    <w:rsid w:val="00EB0494"/>
    <w:rsid w:val="00EB0982"/>
    <w:rsid w:val="00EC028E"/>
    <w:rsid w:val="00EC20DF"/>
    <w:rsid w:val="00EC3165"/>
    <w:rsid w:val="00EC5175"/>
    <w:rsid w:val="00EE1BAD"/>
    <w:rsid w:val="00EE7206"/>
    <w:rsid w:val="00EE74DE"/>
    <w:rsid w:val="00F02AA8"/>
    <w:rsid w:val="00F04718"/>
    <w:rsid w:val="00F16365"/>
    <w:rsid w:val="00F21090"/>
    <w:rsid w:val="00F23E93"/>
    <w:rsid w:val="00F250A4"/>
    <w:rsid w:val="00F25C53"/>
    <w:rsid w:val="00F30FD1"/>
    <w:rsid w:val="00F4239F"/>
    <w:rsid w:val="00F429BF"/>
    <w:rsid w:val="00F431B2"/>
    <w:rsid w:val="00F4448D"/>
    <w:rsid w:val="00F5500F"/>
    <w:rsid w:val="00F57C87"/>
    <w:rsid w:val="00F60BA3"/>
    <w:rsid w:val="00F631FE"/>
    <w:rsid w:val="00F63D92"/>
    <w:rsid w:val="00F6525A"/>
    <w:rsid w:val="00F65A44"/>
    <w:rsid w:val="00F66506"/>
    <w:rsid w:val="00F67860"/>
    <w:rsid w:val="00F67C85"/>
    <w:rsid w:val="00F7035C"/>
    <w:rsid w:val="00F725B2"/>
    <w:rsid w:val="00F754DD"/>
    <w:rsid w:val="00F75EBD"/>
    <w:rsid w:val="00F76C7F"/>
    <w:rsid w:val="00F9141E"/>
    <w:rsid w:val="00FA4577"/>
    <w:rsid w:val="00FC4212"/>
    <w:rsid w:val="00FC7DFE"/>
    <w:rsid w:val="00FC7F75"/>
    <w:rsid w:val="00FD3E47"/>
    <w:rsid w:val="00FF0CDC"/>
    <w:rsid w:val="00FF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tm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E67D5-D7D6-415C-A7ED-77A14FFC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3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_d1</cp:lastModifiedBy>
  <cp:revision>10</cp:revision>
  <cp:lastPrinted>1900-01-01T05:00:00Z</cp:lastPrinted>
  <dcterms:created xsi:type="dcterms:W3CDTF">2025-11-18T18:02:00Z</dcterms:created>
  <dcterms:modified xsi:type="dcterms:W3CDTF">2025-11-1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